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365F4" w14:textId="77777777" w:rsidR="007B39B3" w:rsidRDefault="00772E90">
      <w:r>
        <w:rPr>
          <w:noProof/>
        </w:rPr>
        <w:drawing>
          <wp:anchor distT="0" distB="0" distL="114300" distR="114300" simplePos="0" relativeHeight="251658240" behindDoc="0" locked="0" layoutInCell="1" allowOverlap="1" wp14:anchorId="2F3AF32B" wp14:editId="2A8CBDD2">
            <wp:simplePos x="0" y="0"/>
            <wp:positionH relativeFrom="margin">
              <wp:align>left</wp:align>
            </wp:positionH>
            <wp:positionV relativeFrom="paragraph">
              <wp:posOffset>530225</wp:posOffset>
            </wp:positionV>
            <wp:extent cx="6978650" cy="806931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0" cy="8069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B39B3" w:rsidSect="00772E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TGztDQxMbQ0NDNT0lEKTi0uzszPAykwrAUA/O/jFSwAAAA="/>
  </w:docVars>
  <w:rsids>
    <w:rsidRoot w:val="00772E90"/>
    <w:rsid w:val="00772E90"/>
    <w:rsid w:val="007B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F9E99"/>
  <w15:chartTrackingRefBased/>
  <w15:docId w15:val="{98871394-3973-4EE7-9D31-69B8030EC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FAF107-D6E7-4B84-AA33-029A9ABA2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E833D8-7B9D-4766-BAC9-693B4D2B7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9500E8-D37C-4406-BF07-FCAEFC46D5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1</cp:revision>
  <dcterms:created xsi:type="dcterms:W3CDTF">2020-05-29T19:38:00Z</dcterms:created>
  <dcterms:modified xsi:type="dcterms:W3CDTF">2020-05-29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